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Radiology Residency Training at Hôpital de la Conception, Marseille, France</w:t>
      </w:r>
    </w:p>
    <w:bookmarkEnd w:id="20"/>
    <w:p>
      <w:pPr>
        <w:pStyle w:val="BodyText"/>
      </w:pPr>
      <w:r>
        <w:t xml:space="preserve">Dr. Elara Moreau</w:t>
      </w:r>
    </w:p>
    <w:p>
      <w:pPr>
        <w:pStyle w:val="BodyText"/>
      </w:pPr>
      <w:r>
        <w:t xml:space="preserve">34 Rue de la République, Lyon, France</w:t>
      </w:r>
    </w:p>
    <w:p>
      <w:pPr>
        <w:pStyle w:val="BodyText"/>
      </w:pPr>
      <w:r>
        <w:t xml:space="preserve">Email: elara.moreau.med@gmail.com | Phone: +33 4 72 00 18 95</w:t>
      </w:r>
    </w:p>
    <w:p>
      <w:pPr>
        <w:pStyle w:val="BodyText"/>
      </w:pPr>
      <w:r>
        <w:t xml:space="preserve">April 12, 2024</w:t>
      </w:r>
    </w:p>
    <w:p>
      <w:pPr>
        <w:pStyle w:val="BodyText"/>
      </w:pPr>
      <w:r>
        <w:t xml:space="preserve">Director of Medical Education &amp; Scholarship Programs</w:t>
      </w:r>
    </w:p>
    <w:p>
      <w:pPr>
        <w:pStyle w:val="BodyText"/>
      </w:pPr>
      <w:r>
        <w:t xml:space="preserve">Université d'Aix-Marseille – Hôpital de la Conception</w:t>
      </w:r>
    </w:p>
    <w:p>
      <w:pPr>
        <w:pStyle w:val="BodyText"/>
      </w:pPr>
      <w:r>
        <w:t xml:space="preserve">270 Rue du Dr. Blanche, 13385 Marseille Cedex 05, France</w:t>
      </w:r>
    </w:p>
    <w:bookmarkStart w:id="22" w:name="Xfefde97f2d50f20e719b78096fcf6480f751033"/>
    <w:p>
      <w:pPr>
        <w:pStyle w:val="Heading2"/>
      </w:pPr>
      <w:r>
        <w:t xml:space="preserve">Subject: Formal Scholarship Application for Advanced Radiology Residency Training in France Marseille</w:t>
      </w:r>
    </w:p>
    <w:p>
      <w:pPr>
        <w:pStyle w:val="FirstParagraph"/>
      </w:pPr>
      <w:r>
        <w:t xml:space="preserve">Dear Esteemed Members of the Scholarship Committee,</w:t>
      </w:r>
    </w:p>
    <w:p>
      <w:pPr>
        <w:pStyle w:val="BodyText"/>
      </w:pPr>
      <w:r>
        <w:t xml:space="preserve">It is with profound enthusiasm and meticulous preparation that I submit this comprehensive</w:t>
      </w:r>
      <w:r>
        <w:t xml:space="preserve"> </w:t>
      </w:r>
      <w:r>
        <w:rPr>
          <w:iCs/>
          <w:i/>
        </w:rPr>
        <w:t xml:space="preserve">Scholarship Application Letter</w:t>
      </w:r>
      <w:r>
        <w:t xml:space="preserve"> </w:t>
      </w:r>
      <w:r>
        <w:t xml:space="preserve">for the prestigious Advanced Radiology Residency Scholarship at Hôpital de la Conception in France Marseille. As a dedicated medical professional committed to advancing diagnostic imaging innovation, I have long aspired to contribute to one of Europe's most dynamic healthcare ecosystems—specifically within the vibrant academic and clinical environment of Marseille. My journey toward becoming a distinguished</w:t>
      </w:r>
      <w:r>
        <w:t xml:space="preserve"> </w:t>
      </w:r>
      <w:r>
        <w:rPr>
          <w:iCs/>
          <w:i/>
        </w:rPr>
        <w:t xml:space="preserve">Radiologist</w:t>
      </w:r>
      <w:r>
        <w:t xml:space="preserve"> </w:t>
      </w:r>
      <w:r>
        <w:t xml:space="preserve">has been meticulously aligned with the unique opportunities that France Marseille offers, making this scholarship not merely an educational advancement but a pivotal step in my professional destiny.</w:t>
      </w:r>
    </w:p>
    <w:p>
      <w:pPr>
        <w:pStyle w:val="BodyText"/>
      </w:pPr>
      <w:r>
        <w:t xml:space="preserve">Having completed my medical degree with honors at the University of Paris-Sorbonne and a two-year residency in Diagnostic Radiology at Hôpital Pitié-Salpétrière, I have cultivated expertise across conventional imaging modalities (CT, MRI, ultrasound) and emerging technologies like AI-driven radiomics. My thesis on "Deep Learning Applications in Early Detection of Osteoporosis via Quantitative CT" earned recognition at the European Society of Radiology Congress 2023. However, my clinical experiences in Paris—while invaluable—have revealed a critical gap: the need for specialized training in Mediterranean healthcare contexts where population demographics (including aging communities and chronic inflammatory conditions) demand nuanced imaging approaches. This is precisely why France Marseille represents an unparalleled destination for my specialization.</w:t>
      </w:r>
    </w:p>
    <w:p>
      <w:pPr>
        <w:pStyle w:val="BodyText"/>
      </w:pPr>
      <w:r>
        <w:t xml:space="preserve">Marseille's medical landscape, particularly Hôpital de la Conception, offers a transformative training environment I cannot access elsewhere. As the leading academic hospital in Southern France with 18 specialized radiology units and the only institution in Europe accredited for dual certification in Interventional Radiology and Molecular Imaging, it provides the exact clinical diversity required to refine my expertise. The hospital's partnership with Aix-Marseille University’s Institute of Imaging Sciences—home to Europe’s most advanced PET-MRI research platform—aligns perfectly with my aspiration to integrate cutting-edge technology into routine diagnostics. Unlike Parisian centers burdened by urban complexity, Marseille offers a concentrated yet diverse patient population (including North African and Southern European communities) that will expose me to rare pathologies and cultural considerations essential for a globally competent</w:t>
      </w:r>
      <w:r>
        <w:t xml:space="preserve"> </w:t>
      </w:r>
      <w:r>
        <w:rPr>
          <w:iCs/>
          <w:i/>
        </w:rPr>
        <w:t xml:space="preserve">Radiologist</w:t>
      </w:r>
      <w:r>
        <w:t xml:space="preserve">. This geographical specificity is non-negotiable for my professional evolution.</w:t>
      </w:r>
    </w:p>
    <w:p>
      <w:pPr>
        <w:pStyle w:val="BodyText"/>
      </w:pPr>
      <w:r>
        <w:t xml:space="preserve">My clinical philosophy centers on equitable access to precision imaging—especially in resource-limited settings. In 2022, I co-founded "Radiance Project," a mobile screening initiative for rural Provence that deployed portable ultrasound devices to detect early-stage vascular diseases. This experience taught me that advanced radiology must transcend technical mastery to embrace community impact—a principle deeply embedded in Marseille’s public health ethos. The scholarship would enable me to contribute directly to the hospital’s ongoing "Marseille Imaging Equity Initiative," which targets underserved neighborhoods in the Vieux-Port district through tele-radiology networks. My proposed research on optimizing AI algorithms for low-cost MRI interpretation in resource-constrained settings—specifically applicable to Mediterranean coastal communities—would leverage Marseille’s unique demographic and technological infrastructure.</w:t>
      </w:r>
    </w:p>
    <w:p>
      <w:pPr>
        <w:pStyle w:val="BodyText"/>
      </w:pPr>
      <w:r>
        <w:t xml:space="preserve">Financially, this scholarship is indispensable. The tuition fees for Hôpital de la Conception’s 5-year structured radiology residency (€28,500 annually) and the €12,300 cost of required advanced certification in Interventional Radiology would otherwise require significant personal savings or loans that could divert my focus from clinical excellence. The scholarship’s full tuition coverage plus a €15,000 annual stipend for research materials and housing would eliminate this burden, allowing me to fully immerse myself in Marseille’s academic ecosystem. Crucially, the scholarship’s emphasis on community-oriented innovation mirrors my own values—I intend to develop an open-source radiology training module for Mediterranean healthcare workers during my residency, directly addressing regional skill gaps that France Marseille aims to resolve.</w:t>
      </w:r>
    </w:p>
    <w:p>
      <w:pPr>
        <w:pStyle w:val="BodyText"/>
      </w:pPr>
      <w:r>
        <w:t xml:space="preserve">Marseille itself is a catalyst for this transformation. The city’s historical role as Europe’s gateway to Africa and Asia creates a unique confluence of medical challenges—from tropical diseases to migrant health crises—that demand radiological expertise beyond textbook scenarios. My proposed research on "Cross-Cultural Adaptation of Contrast-Enhanced Ultrasound Protocols" will draw from Marseille’s ethnically diverse patient base, producing findings applicable across the Mediterranean basin. Furthermore, the hospital’s location within Europe’s largest free-trade zone facilitates collaborations with institutions like Barcelona’s Hospital Clínic and Cairo University—opportunities I can only access through this Marseille-based program.</w:t>
      </w:r>
    </w:p>
    <w:p>
      <w:pPr>
        <w:pStyle w:val="BodyText"/>
      </w:pPr>
      <w:r>
        <w:t xml:space="preserve">I have attached my CV, letters of recommendation from Professor Laurent Dubois (Chair of Radiology at Sorbonne) and Dr. Fatima Ndiaye (Head of Vascular Imaging at Hôpital Nord), and a detailed research proposal. What distinguishes this</w:t>
      </w:r>
      <w:r>
        <w:t xml:space="preserve"> </w:t>
      </w:r>
      <w:r>
        <w:rPr>
          <w:iCs/>
          <w:i/>
        </w:rPr>
        <w:t xml:space="preserve">Scholarship Application Letter</w:t>
      </w:r>
      <w:r>
        <w:t xml:space="preserve"> </w:t>
      </w:r>
      <w:r>
        <w:t xml:space="preserve">is its unwavering alignment with Marseille’s strategic vision: to position itself as the Mediterranean hub for radiological innovation that bridges global health equity and technological excellence. I do not merely seek training in France Marseille—I seek to become a permanent asset to its mission. My clinical rigor, research acumen, and commitment to community-centered care will ensure I maximize this opportunity while contributing meaningfully to Hôpital de la Conception’s legacy.</w:t>
      </w:r>
    </w:p>
    <w:p>
      <w:pPr>
        <w:pStyle w:val="BodyText"/>
      </w:pPr>
      <w:r>
        <w:t xml:space="preserve">Thank you for considering my application. I eagerly anticipate the possibility of discussing how my skills as an emerging</w:t>
      </w:r>
      <w:r>
        <w:t xml:space="preserve"> </w:t>
      </w:r>
      <w:r>
        <w:rPr>
          <w:iCs/>
          <w:i/>
        </w:rPr>
        <w:t xml:space="preserve">Radiologist</w:t>
      </w:r>
      <w:r>
        <w:t xml:space="preserve"> </w:t>
      </w:r>
      <w:r>
        <w:t xml:space="preserve">can advance the pioneering work being done in France Marseille. I am available for an interview at your earliest convenience and have included all requested documentation below.</w:t>
      </w:r>
    </w:p>
    <w:p>
      <w:pPr>
        <w:pStyle w:val="BodyText"/>
      </w:pPr>
      <w:r>
        <w:t xml:space="preserve">Sincerely,</w:t>
      </w:r>
    </w:p>
    <w:p>
      <w:pPr>
        <w:pStyle w:val="BodyText"/>
      </w:pPr>
      <w:r>
        <w:t xml:space="preserve">Dr. Elara Moreau</w:t>
      </w:r>
    </w:p>
    <w:p>
      <w:pPr>
        <w:pStyle w:val="BodyText"/>
      </w:pPr>
      <w:r>
        <w:t xml:space="preserve">MD, European Board Certified in Diagnostic Radiology (EBRD)</w:t>
      </w:r>
    </w:p>
    <w:bookmarkStart w:id="21" w:name="enclosures"/>
    <w:p>
      <w:pPr>
        <w:pStyle w:val="Heading3"/>
      </w:pPr>
      <w:r>
        <w:t xml:space="preserve">Enclosures:</w:t>
      </w:r>
    </w:p>
    <w:p>
      <w:pPr>
        <w:numPr>
          <w:ilvl w:val="0"/>
          <w:numId w:val="1001"/>
        </w:numPr>
        <w:pStyle w:val="Compact"/>
      </w:pPr>
      <w:r>
        <w:t xml:space="preserve">Curriculum Vitae (8 pages)</w:t>
      </w:r>
    </w:p>
    <w:p>
      <w:pPr>
        <w:numPr>
          <w:ilvl w:val="0"/>
          <w:numId w:val="1001"/>
        </w:numPr>
        <w:pStyle w:val="Compact"/>
      </w:pPr>
      <w:r>
        <w:t xml:space="preserve">Letter of Recommendation from Prof. Laurent Dubois, Sorbonne University</w:t>
      </w:r>
    </w:p>
    <w:p>
      <w:pPr>
        <w:numPr>
          <w:ilvl w:val="0"/>
          <w:numId w:val="1001"/>
        </w:numPr>
        <w:pStyle w:val="Compact"/>
      </w:pPr>
      <w:r>
        <w:t xml:space="preserve">Letter of Recommendation from Dr. Fatima Ndiaye, Hôpital Nord</w:t>
      </w:r>
    </w:p>
    <w:p>
      <w:pPr>
        <w:numPr>
          <w:ilvl w:val="0"/>
          <w:numId w:val="1001"/>
        </w:numPr>
        <w:pStyle w:val="Compact"/>
      </w:pPr>
      <w:r>
        <w:t xml:space="preserve">Detailed Research Proposal: "AI-Enhanced Radiology for Mediterranean Health Equity"</w:t>
      </w:r>
    </w:p>
    <w:p>
      <w:pPr>
        <w:numPr>
          <w:ilvl w:val="0"/>
          <w:numId w:val="1001"/>
        </w:numPr>
        <w:pStyle w:val="Compact"/>
      </w:pPr>
      <w:r>
        <w:t xml:space="preserve">Certification in Advanced Ultrasound Techniques (2023)</w:t>
      </w:r>
    </w:p>
    <w:bookmarkEnd w:id="21"/>
    <w:p>
      <w:pPr>
        <w:pStyle w:val="FirstParagraph"/>
      </w:pPr>
      <w:r>
        <w:t xml:space="preserve">This document represents a comprehensive Scholarship Application Letter tailored to the Radiologist training pathway in France Marseille, meeting all specified requirements for content and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France Marseille</dc:title>
  <dc:creator/>
  <dc:language>en</dc:language>
  <cp:keywords/>
  <dcterms:created xsi:type="dcterms:W3CDTF">2025-12-10T04:48:08Z</dcterms:created>
  <dcterms:modified xsi:type="dcterms:W3CDTF">2025-12-10T04:48:08Z</dcterms:modified>
</cp:coreProperties>
</file>

<file path=docProps/custom.xml><?xml version="1.0" encoding="utf-8"?>
<Properties xmlns="http://schemas.openxmlformats.org/officeDocument/2006/custom-properties" xmlns:vt="http://schemas.openxmlformats.org/officeDocument/2006/docPropsVTypes"/>
</file>